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564D" w:rsidRDefault="0069564D" w:rsidP="0069564D">
      <w:pPr>
        <w:jc w:val="center"/>
        <w:rPr>
          <w:lang w:val="sr-Cyrl-RS"/>
        </w:rPr>
      </w:pPr>
      <w:r>
        <w:rPr>
          <w:lang w:val="sr-Cyrl-CS"/>
        </w:rPr>
        <w:t>П</w:t>
      </w:r>
      <w:r w:rsidRPr="00031310">
        <w:rPr>
          <w:lang w:val="sr-Cyrl-CS"/>
        </w:rPr>
        <w:t xml:space="preserve">редмет: </w:t>
      </w:r>
      <w:r w:rsidR="00B659CD" w:rsidRPr="00B659CD">
        <w:rPr>
          <w:b/>
          <w:lang w:val="sr-Cyrl-RS"/>
        </w:rPr>
        <w:t>ОСНОВЕ</w:t>
      </w:r>
      <w:r w:rsidR="00B659CD">
        <w:rPr>
          <w:lang w:val="sr-Cyrl-RS"/>
        </w:rPr>
        <w:t xml:space="preserve"> </w:t>
      </w:r>
      <w:r w:rsidRPr="0069564D">
        <w:rPr>
          <w:b/>
          <w:lang w:val="sr-Cyrl-RS"/>
        </w:rPr>
        <w:t>ИНФОРМАТИК</w:t>
      </w:r>
      <w:r w:rsidR="00B659CD">
        <w:rPr>
          <w:b/>
          <w:lang w:val="sr-Cyrl-RS"/>
        </w:rPr>
        <w:t>Е</w:t>
      </w:r>
    </w:p>
    <w:p w:rsidR="0069564D" w:rsidRDefault="0069564D" w:rsidP="0069564D">
      <w:pPr>
        <w:ind w:firstLine="0"/>
        <w:rPr>
          <w:lang w:val="sr-Cyrl-CS"/>
        </w:rPr>
      </w:pPr>
      <w:r w:rsidRPr="00031310">
        <w:rPr>
          <w:lang w:val="sr-Cyrl-CS"/>
        </w:rPr>
        <w:t xml:space="preserve">Студијски програм: </w:t>
      </w:r>
      <w:r w:rsidRPr="00031310">
        <w:rPr>
          <w:b/>
          <w:lang w:val="sr-Cyrl-CS"/>
        </w:rPr>
        <w:t>ОАС Учитељ</w:t>
      </w:r>
      <w:r w:rsidR="00B659CD">
        <w:rPr>
          <w:b/>
          <w:lang w:val="sr-Cyrl-CS"/>
        </w:rPr>
        <w:t>, ОАС Васпитач у предшколским установама, ОАС Васпитач у домовима</w:t>
      </w:r>
      <w:r w:rsidRPr="00031310">
        <w:rPr>
          <w:b/>
          <w:lang w:val="sr-Cyrl-CS"/>
        </w:rPr>
        <w:t xml:space="preserve">           </w:t>
      </w:r>
      <w:r>
        <w:rPr>
          <w:b/>
          <w:lang w:val="sr-Cyrl-CS"/>
        </w:rPr>
        <w:t xml:space="preserve">     </w:t>
      </w:r>
      <w:r w:rsidRPr="00031310">
        <w:rPr>
          <w:b/>
          <w:lang w:val="sr-Cyrl-CS"/>
        </w:rPr>
        <w:t xml:space="preserve">                              </w:t>
      </w:r>
      <w:r>
        <w:rPr>
          <w:b/>
          <w:lang w:val="sr-Cyrl-CS"/>
        </w:rPr>
        <w:t xml:space="preserve">                                       </w:t>
      </w:r>
      <w:r w:rsidRPr="00031310">
        <w:rPr>
          <w:lang w:val="sr-Cyrl-CS"/>
        </w:rPr>
        <w:t xml:space="preserve">   </w:t>
      </w:r>
    </w:p>
    <w:p w:rsidR="0069564D" w:rsidRDefault="0069564D" w:rsidP="0069564D">
      <w:pPr>
        <w:ind w:firstLine="0"/>
        <w:rPr>
          <w:lang w:val="sr-Cyrl-CS"/>
        </w:rPr>
      </w:pPr>
      <w:r w:rsidRPr="00031310">
        <w:rPr>
          <w:lang w:val="sr-Cyrl-CS"/>
        </w:rPr>
        <w:t>Година</w:t>
      </w:r>
      <w:r>
        <w:rPr>
          <w:lang w:val="sr-Cyrl-CS"/>
        </w:rPr>
        <w:t xml:space="preserve"> студија</w:t>
      </w:r>
      <w:r w:rsidRPr="00031310">
        <w:rPr>
          <w:lang w:val="sr-Cyrl-CS"/>
        </w:rPr>
        <w:t xml:space="preserve">:  </w:t>
      </w:r>
      <w:r w:rsidR="00B659CD">
        <w:rPr>
          <w:b/>
          <w:lang w:val="sr-Cyrl-CS"/>
        </w:rPr>
        <w:t>Прва</w:t>
      </w:r>
      <w:r w:rsidRPr="00031310">
        <w:rPr>
          <w:lang w:val="sr-Cyrl-CS"/>
        </w:rPr>
        <w:t xml:space="preserve">                </w:t>
      </w:r>
      <w:r>
        <w:rPr>
          <w:lang w:val="sr-Cyrl-CS"/>
        </w:rPr>
        <w:t xml:space="preserve">                </w:t>
      </w:r>
      <w:r w:rsidRPr="00CF6369">
        <w:rPr>
          <w:lang w:val="sr-Cyrl-CS"/>
        </w:rPr>
        <w:t xml:space="preserve">                 </w:t>
      </w:r>
      <w:r w:rsidRPr="00031310">
        <w:rPr>
          <w:lang w:val="sr-Cyrl-CS"/>
        </w:rPr>
        <w:t xml:space="preserve">                                             </w:t>
      </w:r>
      <w:r>
        <w:rPr>
          <w:lang w:val="sr-Cyrl-CS"/>
        </w:rPr>
        <w:t xml:space="preserve">                 </w:t>
      </w:r>
      <w:r w:rsidRPr="00031310">
        <w:rPr>
          <w:lang w:val="sr-Cyrl-CS"/>
        </w:rPr>
        <w:t xml:space="preserve">             </w:t>
      </w:r>
    </w:p>
    <w:p w:rsidR="0069564D" w:rsidRPr="00031310" w:rsidRDefault="0069564D" w:rsidP="0069564D">
      <w:pPr>
        <w:ind w:firstLine="0"/>
        <w:rPr>
          <w:lang w:val="sr-Cyrl-CS"/>
        </w:rPr>
      </w:pPr>
      <w:r>
        <w:rPr>
          <w:lang w:val="sr-Cyrl-CS"/>
        </w:rPr>
        <w:t>Школска г</w:t>
      </w:r>
      <w:r w:rsidRPr="00031310">
        <w:rPr>
          <w:lang w:val="sr-Cyrl-CS"/>
        </w:rPr>
        <w:t>одина:</w:t>
      </w:r>
      <w:r w:rsidRPr="00031310">
        <w:rPr>
          <w:lang w:val="sr-Latn-RS"/>
        </w:rPr>
        <w:t xml:space="preserve"> </w:t>
      </w:r>
      <w:r w:rsidRPr="00962620">
        <w:rPr>
          <w:b/>
          <w:lang w:val="sr-Cyrl-CS"/>
        </w:rPr>
        <w:t>201</w:t>
      </w:r>
      <w:r w:rsidRPr="00962620">
        <w:rPr>
          <w:b/>
          <w:lang w:val="sr-Cyrl-RS"/>
        </w:rPr>
        <w:t>9</w:t>
      </w:r>
      <w:r w:rsidRPr="00962620">
        <w:rPr>
          <w:b/>
          <w:lang w:val="sr-Cyrl-CS"/>
        </w:rPr>
        <w:t>/2020.</w:t>
      </w:r>
      <w:r w:rsidRPr="00031310">
        <w:rPr>
          <w:lang w:val="sr-Cyrl-CS"/>
        </w:rPr>
        <w:t xml:space="preserve">                                                                                    </w:t>
      </w:r>
    </w:p>
    <w:p w:rsidR="0069564D" w:rsidRDefault="0069564D" w:rsidP="0069564D">
      <w:pPr>
        <w:ind w:firstLine="0"/>
        <w:rPr>
          <w:lang w:val="sr-Cyrl-RS"/>
        </w:rPr>
      </w:pPr>
      <w:r>
        <w:rPr>
          <w:lang w:val="sr-Cyrl-CS"/>
        </w:rPr>
        <w:t>Наставни</w:t>
      </w:r>
      <w:r w:rsidR="00B659CD">
        <w:rPr>
          <w:lang w:val="sr-Cyrl-CS"/>
        </w:rPr>
        <w:t>ци</w:t>
      </w:r>
      <w:r w:rsidRPr="00031310">
        <w:rPr>
          <w:lang w:val="sr-Cyrl-CS"/>
        </w:rPr>
        <w:t>:</w:t>
      </w:r>
      <w:r>
        <w:rPr>
          <w:lang w:val="sr-Cyrl-CS"/>
        </w:rPr>
        <w:t xml:space="preserve"> </w:t>
      </w:r>
      <w:r w:rsidR="00B659CD" w:rsidRPr="00B659CD">
        <w:rPr>
          <w:b/>
          <w:lang w:val="sr-Cyrl-CS"/>
        </w:rPr>
        <w:t xml:space="preserve">Проф. Др Данимир Мандић, </w:t>
      </w:r>
      <w:r w:rsidRPr="00962620">
        <w:rPr>
          <w:b/>
          <w:lang w:val="sr-Cyrl-CS"/>
        </w:rPr>
        <w:t>Доц. д</w:t>
      </w:r>
      <w:r w:rsidRPr="00962620">
        <w:rPr>
          <w:b/>
          <w:lang w:val="sr-Cyrl-RS"/>
        </w:rPr>
        <w:t>р Верица Милутиновић</w:t>
      </w:r>
    </w:p>
    <w:p w:rsidR="0069564D" w:rsidRDefault="0069564D" w:rsidP="0069564D">
      <w:pPr>
        <w:spacing w:line="276" w:lineRule="auto"/>
        <w:ind w:firstLine="0"/>
      </w:pPr>
      <w:r>
        <w:rPr>
          <w:lang w:val="sr-Cyrl-RS"/>
        </w:rPr>
        <w:t xml:space="preserve">Сарадник: </w:t>
      </w:r>
      <w:r w:rsidRPr="00962620">
        <w:rPr>
          <w:b/>
          <w:lang w:val="sr-Cyrl-RS"/>
        </w:rPr>
        <w:t>Асс. Сузана Ђорђевић</w:t>
      </w:r>
      <w:r>
        <w:rPr>
          <w:lang w:val="sr-Cyrl-RS"/>
        </w:rPr>
        <w:t xml:space="preserve"> </w:t>
      </w:r>
    </w:p>
    <w:p w:rsidR="0069564D" w:rsidRDefault="0069564D" w:rsidP="0069564D">
      <w:pPr>
        <w:ind w:firstLine="0"/>
        <w:rPr>
          <w:lang w:val="sr-Cyrl-RS"/>
        </w:rPr>
      </w:pPr>
    </w:p>
    <w:p w:rsidR="0069564D" w:rsidRPr="00E90261" w:rsidRDefault="0069564D" w:rsidP="0069564D">
      <w:pPr>
        <w:jc w:val="center"/>
        <w:rPr>
          <w:b/>
          <w:sz w:val="28"/>
          <w:lang w:val="sr-Cyrl-RS"/>
        </w:rPr>
      </w:pPr>
      <w:r w:rsidRPr="00E90261">
        <w:rPr>
          <w:b/>
          <w:sz w:val="28"/>
          <w:lang w:val="sr-Cyrl-RS"/>
        </w:rPr>
        <w:t xml:space="preserve">Упутства за </w:t>
      </w:r>
      <w:r w:rsidR="00E1568E">
        <w:rPr>
          <w:b/>
          <w:sz w:val="28"/>
          <w:lang w:val="sr-Cyrl-RS"/>
        </w:rPr>
        <w:t>онлајн проверу знања</w:t>
      </w:r>
    </w:p>
    <w:p w:rsidR="000A1133" w:rsidRDefault="000B013A" w:rsidP="000A1133">
      <w:pPr>
        <w:spacing w:line="276" w:lineRule="auto"/>
        <w:rPr>
          <w:lang w:val="sr-Cyrl-RS"/>
        </w:rPr>
      </w:pPr>
      <w:proofErr w:type="spellStart"/>
      <w:r>
        <w:t>Студенти</w:t>
      </w:r>
      <w:proofErr w:type="spellEnd"/>
      <w:r>
        <w:t xml:space="preserve"> </w:t>
      </w:r>
      <w:proofErr w:type="spellStart"/>
      <w:r>
        <w:t>који</w:t>
      </w:r>
      <w:proofErr w:type="spellEnd"/>
      <w:r>
        <w:t xml:space="preserve"> </w:t>
      </w:r>
      <w:proofErr w:type="spellStart"/>
      <w:r>
        <w:t>су</w:t>
      </w:r>
      <w:proofErr w:type="spellEnd"/>
      <w:r>
        <w:t xml:space="preserve"> </w:t>
      </w:r>
      <w:proofErr w:type="spellStart"/>
      <w:r>
        <w:t>заинтересовани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пријаве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r w:rsidR="00986214">
        <w:rPr>
          <w:lang w:val="sr-Cyrl-RS"/>
        </w:rPr>
        <w:t xml:space="preserve">писмену </w:t>
      </w:r>
      <w:proofErr w:type="spellStart"/>
      <w:r>
        <w:t>проверу</w:t>
      </w:r>
      <w:proofErr w:type="spellEnd"/>
      <w:r>
        <w:t xml:space="preserve"> </w:t>
      </w:r>
      <w:proofErr w:type="spellStart"/>
      <w:r>
        <w:t>знања</w:t>
      </w:r>
      <w:proofErr w:type="spellEnd"/>
      <w:r>
        <w:t xml:space="preserve"> у </w:t>
      </w:r>
      <w:proofErr w:type="spellStart"/>
      <w:r>
        <w:t>априлу</w:t>
      </w:r>
      <w:proofErr w:type="spellEnd"/>
      <w:r>
        <w:t xml:space="preserve"> </w:t>
      </w:r>
      <w:proofErr w:type="spellStart"/>
      <w:r>
        <w:t>треба</w:t>
      </w:r>
      <w:proofErr w:type="spellEnd"/>
      <w:r>
        <w:rPr>
          <w:lang w:val="sr-Cyrl-RS"/>
        </w:rPr>
        <w:t>ло би</w:t>
      </w:r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јаве</w:t>
      </w:r>
      <w:proofErr w:type="spellEnd"/>
      <w:r>
        <w:t xml:space="preserve"> </w:t>
      </w:r>
      <w:r>
        <w:rPr>
          <w:lang w:val="sr-Cyrl-RS"/>
        </w:rPr>
        <w:t xml:space="preserve">мејлом предметном </w:t>
      </w:r>
      <w:proofErr w:type="gramStart"/>
      <w:r>
        <w:rPr>
          <w:lang w:val="sr-Cyrl-RS"/>
        </w:rPr>
        <w:t>наставнику  доц</w:t>
      </w:r>
      <w:proofErr w:type="gramEnd"/>
      <w:r>
        <w:rPr>
          <w:lang w:val="sr-Cyrl-RS"/>
        </w:rPr>
        <w:t xml:space="preserve">. др Верици Милутиновић на </w:t>
      </w:r>
      <w:r w:rsidR="00E63A8E">
        <w:fldChar w:fldCharType="begin"/>
      </w:r>
      <w:r w:rsidR="00E63A8E">
        <w:instrText xml:space="preserve"> HYPERLINK "mailto:verica.milutinovic@pefja.kg.ac.rs" </w:instrText>
      </w:r>
      <w:r w:rsidR="00E63A8E">
        <w:fldChar w:fldCharType="separate"/>
      </w:r>
      <w:r w:rsidR="00C46D2E" w:rsidRPr="006274F9">
        <w:rPr>
          <w:rStyle w:val="Hyperlink"/>
        </w:rPr>
        <w:t>verica.milutinovic@pefja.kg.ac.rs</w:t>
      </w:r>
      <w:r w:rsidR="00E63A8E">
        <w:rPr>
          <w:rStyle w:val="Hyperlink"/>
        </w:rPr>
        <w:fldChar w:fldCharType="end"/>
      </w:r>
      <w:r w:rsidR="00C46D2E">
        <w:rPr>
          <w:lang w:val="sr-Cyrl-RS"/>
        </w:rPr>
        <w:t xml:space="preserve"> </w:t>
      </w:r>
      <w:proofErr w:type="spellStart"/>
      <w:r>
        <w:t>најкасније</w:t>
      </w:r>
      <w:proofErr w:type="spellEnd"/>
      <w:r>
        <w:t xml:space="preserve"> </w:t>
      </w:r>
      <w:proofErr w:type="spellStart"/>
      <w:r>
        <w:t>до</w:t>
      </w:r>
      <w:proofErr w:type="spellEnd"/>
      <w:r>
        <w:t xml:space="preserve"> 1.4.2020.</w:t>
      </w:r>
      <w:r>
        <w:rPr>
          <w:lang w:val="sr-Cyrl-RS"/>
        </w:rPr>
        <w:t xml:space="preserve"> године.</w:t>
      </w:r>
      <w:r>
        <w:t xml:space="preserve"> </w:t>
      </w:r>
      <w:proofErr w:type="spellStart"/>
      <w:proofErr w:type="gramStart"/>
      <w:r w:rsidR="000A1133">
        <w:t>Ти</w:t>
      </w:r>
      <w:proofErr w:type="spellEnd"/>
      <w:r w:rsidR="000A1133">
        <w:t xml:space="preserve"> </w:t>
      </w:r>
      <w:proofErr w:type="spellStart"/>
      <w:r w:rsidR="000A1133">
        <w:t>студенти</w:t>
      </w:r>
      <w:proofErr w:type="spellEnd"/>
      <w:r w:rsidR="000A1133">
        <w:t xml:space="preserve"> </w:t>
      </w:r>
      <w:proofErr w:type="spellStart"/>
      <w:r w:rsidR="000A1133">
        <w:t>ће</w:t>
      </w:r>
      <w:proofErr w:type="spellEnd"/>
      <w:r w:rsidR="000A1133">
        <w:t xml:space="preserve"> </w:t>
      </w:r>
      <w:r w:rsidR="000A1133">
        <w:rPr>
          <w:lang w:val="sr-Cyrl-RS"/>
        </w:rPr>
        <w:t>11</w:t>
      </w:r>
      <w:r w:rsidR="000A1133">
        <w:t>.4.2020.</w:t>
      </w:r>
      <w:proofErr w:type="gramEnd"/>
      <w:r w:rsidR="000A1133">
        <w:t xml:space="preserve"> у </w:t>
      </w:r>
      <w:r w:rsidR="000A1133">
        <w:rPr>
          <w:lang w:val="sr-Cyrl-RS"/>
        </w:rPr>
        <w:t>термину договореном са наставником радити онлајн тест преко мудл платформе Факултета, који ће бити заснован на градиву</w:t>
      </w:r>
      <w:bookmarkStart w:id="0" w:name="_GoBack"/>
      <w:bookmarkEnd w:id="0"/>
      <w:r w:rsidR="000A1133">
        <w:rPr>
          <w:lang w:val="sr-Cyrl-RS"/>
        </w:rPr>
        <w:t xml:space="preserve"> обухваћеном испитним питања из практикума. У тесту ће бити више различитих врста питања као нпр. вишеструког избора, упаривања, допуне, есејског типа, итд. и студенти ће имати 30 минута за израду.</w:t>
      </w:r>
    </w:p>
    <w:p w:rsidR="000A1133" w:rsidRDefault="000A1133" w:rsidP="000A1133">
      <w:pPr>
        <w:spacing w:line="276" w:lineRule="auto"/>
      </w:pPr>
      <w:proofErr w:type="spellStart"/>
      <w:proofErr w:type="gramStart"/>
      <w:r>
        <w:t>Студенти</w:t>
      </w:r>
      <w:proofErr w:type="spellEnd"/>
      <w:r>
        <w:t xml:space="preserve"> </w:t>
      </w:r>
      <w:proofErr w:type="spellStart"/>
      <w:r>
        <w:t>који</w:t>
      </w:r>
      <w:proofErr w:type="spellEnd"/>
      <w:r>
        <w:t xml:space="preserve"> </w:t>
      </w:r>
      <w:proofErr w:type="spellStart"/>
      <w:r>
        <w:t>су</w:t>
      </w:r>
      <w:proofErr w:type="spellEnd"/>
      <w:r>
        <w:t xml:space="preserve"> </w:t>
      </w:r>
      <w:proofErr w:type="spellStart"/>
      <w:r>
        <w:t>заинтересовани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r w:rsidR="00986214">
        <w:t xml:space="preserve">у </w:t>
      </w:r>
      <w:proofErr w:type="spellStart"/>
      <w:r w:rsidR="00986214">
        <w:t>априлу</w:t>
      </w:r>
      <w:proofErr w:type="spellEnd"/>
      <w:r w:rsidR="00986214">
        <w:t xml:space="preserve"> </w:t>
      </w:r>
      <w:proofErr w:type="spellStart"/>
      <w:r>
        <w:t>пријаве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r w:rsidR="00986214">
        <w:rPr>
          <w:lang w:val="sr-Cyrl-RS"/>
        </w:rPr>
        <w:t xml:space="preserve">практичну </w:t>
      </w:r>
      <w:proofErr w:type="spellStart"/>
      <w:r>
        <w:t>проверу</w:t>
      </w:r>
      <w:proofErr w:type="spellEnd"/>
      <w:r>
        <w:t xml:space="preserve"> </w:t>
      </w:r>
      <w:r w:rsidR="00986214">
        <w:rPr>
          <w:lang w:val="sr-Cyrl-RS"/>
        </w:rPr>
        <w:t>по</w:t>
      </w:r>
      <w:proofErr w:type="spellStart"/>
      <w:r>
        <w:t>зна</w:t>
      </w:r>
      <w:proofErr w:type="spellEnd"/>
      <w:r w:rsidR="00986214">
        <w:rPr>
          <w:lang w:val="sr-Cyrl-RS"/>
        </w:rPr>
        <w:t>ва</w:t>
      </w:r>
      <w:proofErr w:type="spellStart"/>
      <w:r>
        <w:t>ња</w:t>
      </w:r>
      <w:proofErr w:type="spellEnd"/>
      <w:r w:rsidR="00986214">
        <w:rPr>
          <w:lang w:val="sr-Cyrl-RS"/>
        </w:rPr>
        <w:t xml:space="preserve"> рада на рачунару,</w:t>
      </w:r>
      <w:r>
        <w:t xml:space="preserve"> </w:t>
      </w:r>
      <w:proofErr w:type="spellStart"/>
      <w:r>
        <w:t>треба</w:t>
      </w:r>
      <w:proofErr w:type="spellEnd"/>
      <w:r>
        <w:rPr>
          <w:lang w:val="sr-Cyrl-RS"/>
        </w:rPr>
        <w:t>ло би</w:t>
      </w:r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јаве</w:t>
      </w:r>
      <w:proofErr w:type="spellEnd"/>
      <w:r>
        <w:t xml:space="preserve"> </w:t>
      </w:r>
      <w:r>
        <w:rPr>
          <w:lang w:val="sr-Cyrl-RS"/>
        </w:rPr>
        <w:t xml:space="preserve">мејлом асистенту Сузани Ђорђевић на </w:t>
      </w:r>
      <w:r>
        <w:fldChar w:fldCharType="begin"/>
      </w:r>
      <w:r>
        <w:instrText xml:space="preserve"> HYPERLINK "mailto:suzanadj993@gmail.com" </w:instrText>
      </w:r>
      <w:r>
        <w:fldChar w:fldCharType="separate"/>
      </w:r>
      <w:r w:rsidRPr="00A64ECD">
        <w:rPr>
          <w:rStyle w:val="Hyperlink"/>
        </w:rPr>
        <w:t>suzanadj993@gmail.com</w:t>
      </w:r>
      <w:r>
        <w:rPr>
          <w:rStyle w:val="Hyperlink"/>
        </w:rPr>
        <w:fldChar w:fldCharType="end"/>
      </w:r>
      <w:r>
        <w:t xml:space="preserve"> </w:t>
      </w:r>
      <w:proofErr w:type="spellStart"/>
      <w:r>
        <w:t>најкасније</w:t>
      </w:r>
      <w:proofErr w:type="spellEnd"/>
      <w:r>
        <w:t xml:space="preserve"> </w:t>
      </w:r>
      <w:proofErr w:type="spellStart"/>
      <w:r>
        <w:t>до</w:t>
      </w:r>
      <w:proofErr w:type="spellEnd"/>
      <w:r>
        <w:t xml:space="preserve"> 1.4.2020.</w:t>
      </w:r>
      <w:proofErr w:type="gramEnd"/>
      <w:r>
        <w:rPr>
          <w:lang w:val="sr-Cyrl-RS"/>
        </w:rPr>
        <w:t xml:space="preserve"> године.</w:t>
      </w:r>
      <w:r>
        <w:t xml:space="preserve"> </w:t>
      </w:r>
      <w:proofErr w:type="spellStart"/>
      <w:proofErr w:type="gramStart"/>
      <w:r>
        <w:t>Ти</w:t>
      </w:r>
      <w:proofErr w:type="spellEnd"/>
      <w:r>
        <w:t xml:space="preserve"> </w:t>
      </w:r>
      <w:proofErr w:type="spellStart"/>
      <w:r>
        <w:t>студенти</w:t>
      </w:r>
      <w:proofErr w:type="spellEnd"/>
      <w:r>
        <w:t xml:space="preserve"> </w:t>
      </w:r>
      <w:proofErr w:type="spellStart"/>
      <w:r>
        <w:t>ће</w:t>
      </w:r>
      <w:proofErr w:type="spellEnd"/>
      <w:r>
        <w:t xml:space="preserve"> </w:t>
      </w:r>
      <w:r>
        <w:rPr>
          <w:lang w:val="sr-Cyrl-RS"/>
        </w:rPr>
        <w:t>10</w:t>
      </w:r>
      <w:r>
        <w:t>.4.2020.</w:t>
      </w:r>
      <w:proofErr w:type="gramEnd"/>
      <w:r>
        <w:t xml:space="preserve"> </w:t>
      </w:r>
      <w:proofErr w:type="gramStart"/>
      <w:r>
        <w:t>у</w:t>
      </w:r>
      <w:proofErr w:type="gramEnd"/>
      <w:r>
        <w:t xml:space="preserve"> </w:t>
      </w:r>
      <w:r>
        <w:rPr>
          <w:lang w:val="sr-Cyrl-RS"/>
        </w:rPr>
        <w:t>термину договореном са асистентом радити онлајн задатке преко</w:t>
      </w:r>
      <w:r>
        <w:t xml:space="preserve"> </w:t>
      </w:r>
      <w:r>
        <w:rPr>
          <w:lang w:val="sr-Cyrl-RS"/>
        </w:rPr>
        <w:t>Гугл докумената</w:t>
      </w:r>
      <w:r w:rsidR="002315B9">
        <w:rPr>
          <w:lang w:val="sr-Cyrl-RS"/>
        </w:rPr>
        <w:t>,</w:t>
      </w:r>
      <w:r>
        <w:rPr>
          <w:lang w:val="sr-Cyrl-RS"/>
        </w:rPr>
        <w:t xml:space="preserve"> Гугл табела</w:t>
      </w:r>
      <w:r w:rsidR="00F26DB3">
        <w:rPr>
          <w:lang w:val="sr-Cyrl-RS"/>
        </w:rPr>
        <w:t xml:space="preserve">, као и </w:t>
      </w:r>
      <w:r w:rsidR="002315B9">
        <w:rPr>
          <w:lang w:val="sr-Cyrl-RS"/>
        </w:rPr>
        <w:t>Гугл презентација</w:t>
      </w:r>
      <w:r w:rsidR="00F26DB3">
        <w:rPr>
          <w:lang w:val="sr-Cyrl-RS"/>
        </w:rPr>
        <w:t xml:space="preserve"> (васпитачи)</w:t>
      </w:r>
      <w:r>
        <w:rPr>
          <w:lang w:val="sr-Cyrl-RS"/>
        </w:rPr>
        <w:t>. Имаће 15 минута за израду једног задатка. Задаци ће бити засновани на градиву које покривају вежбе из практикума, али ће у њима бити више различитих и делимично измењених вежби</w:t>
      </w:r>
    </w:p>
    <w:p w:rsidR="001C2350" w:rsidRDefault="001C2350" w:rsidP="004D5A3F">
      <w:pPr>
        <w:spacing w:line="276" w:lineRule="auto"/>
        <w:jc w:val="right"/>
        <w:rPr>
          <w:lang w:val="sr-Cyrl-RS"/>
        </w:rPr>
      </w:pPr>
    </w:p>
    <w:p w:rsidR="0074101B" w:rsidRDefault="0074101B" w:rsidP="004D5A3F">
      <w:pPr>
        <w:spacing w:line="276" w:lineRule="auto"/>
        <w:jc w:val="right"/>
        <w:rPr>
          <w:lang w:val="sr-Cyrl-RS"/>
        </w:rPr>
      </w:pPr>
      <w:r>
        <w:rPr>
          <w:lang w:val="sr-Cyrl-RS"/>
        </w:rPr>
        <w:t>Доц. др Верица Милутиновић</w:t>
      </w:r>
    </w:p>
    <w:p w:rsidR="0074101B" w:rsidRPr="00863641" w:rsidRDefault="0074101B" w:rsidP="004D5A3F">
      <w:pPr>
        <w:spacing w:line="276" w:lineRule="auto"/>
        <w:jc w:val="right"/>
      </w:pPr>
      <w:proofErr w:type="gramStart"/>
      <w:r>
        <w:t>e-mail</w:t>
      </w:r>
      <w:proofErr w:type="gramEnd"/>
      <w:r>
        <w:t xml:space="preserve">: </w:t>
      </w:r>
      <w:hyperlink r:id="rId9" w:history="1">
        <w:r w:rsidR="008560B3" w:rsidRPr="00A64ECD">
          <w:rPr>
            <w:rStyle w:val="Hyperlink"/>
          </w:rPr>
          <w:t>verica.milutinovic@pefja.kg.ac.rs</w:t>
        </w:r>
      </w:hyperlink>
      <w:r w:rsidR="008560B3">
        <w:t xml:space="preserve"> </w:t>
      </w:r>
    </w:p>
    <w:p w:rsidR="0074101B" w:rsidRDefault="0074101B" w:rsidP="004D5A3F">
      <w:pPr>
        <w:spacing w:line="276" w:lineRule="auto"/>
        <w:jc w:val="right"/>
      </w:pPr>
      <w:r>
        <w:rPr>
          <w:lang w:val="sr-Cyrl-RS"/>
        </w:rPr>
        <w:t xml:space="preserve">Асс. Сузана Ђорђевић </w:t>
      </w:r>
    </w:p>
    <w:p w:rsidR="008560B3" w:rsidRPr="00404322" w:rsidRDefault="00E53079" w:rsidP="008560B3">
      <w:pPr>
        <w:spacing w:line="240" w:lineRule="auto"/>
        <w:jc w:val="right"/>
      </w:pPr>
      <w:r>
        <w:rPr>
          <w:lang w:val="sr-Cyrl-RS"/>
        </w:rPr>
        <w:t>или</w:t>
      </w:r>
      <w:r w:rsidR="008560B3">
        <w:t xml:space="preserve"> </w:t>
      </w:r>
      <w:hyperlink r:id="rId10" w:history="1">
        <w:r w:rsidR="008560B3" w:rsidRPr="00A64ECD">
          <w:rPr>
            <w:rStyle w:val="Hyperlink"/>
          </w:rPr>
          <w:t>suzanadj993@gmail.com</w:t>
        </w:r>
      </w:hyperlink>
      <w:r w:rsidR="008560B3">
        <w:t xml:space="preserve"> </w:t>
      </w:r>
      <w:r w:rsidR="008560B3">
        <w:rPr>
          <w:lang w:val="sr-Cyrl-RS"/>
        </w:rPr>
        <w:t xml:space="preserve">   </w:t>
      </w:r>
    </w:p>
    <w:p w:rsidR="00D343D3" w:rsidRPr="009E5BD0" w:rsidRDefault="00D343D3" w:rsidP="0074101B">
      <w:pPr>
        <w:jc w:val="right"/>
        <w:rPr>
          <w:lang w:val="sr-Cyrl-RS"/>
        </w:rPr>
      </w:pPr>
    </w:p>
    <w:sectPr w:rsidR="00D343D3" w:rsidRPr="009E5BD0" w:rsidSect="00DE43A9">
      <w:footerReference w:type="default" r:id="rId11"/>
      <w:pgSz w:w="12240" w:h="15840"/>
      <w:pgMar w:top="1728" w:right="1584" w:bottom="1440" w:left="158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669EF" w:rsidRDefault="007669EF" w:rsidP="00B03856">
      <w:r>
        <w:separator/>
      </w:r>
    </w:p>
  </w:endnote>
  <w:endnote w:type="continuationSeparator" w:id="0">
    <w:p w:rsidR="007669EF" w:rsidRDefault="007669EF" w:rsidP="00B038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705995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519E2" w:rsidRDefault="00A519E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63A8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519E2" w:rsidRDefault="00A519E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669EF" w:rsidRDefault="007669EF" w:rsidP="00B03856">
      <w:r>
        <w:separator/>
      </w:r>
    </w:p>
  </w:footnote>
  <w:footnote w:type="continuationSeparator" w:id="0">
    <w:p w:rsidR="007669EF" w:rsidRDefault="007669EF" w:rsidP="00B038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674D0"/>
    <w:multiLevelType w:val="hybridMultilevel"/>
    <w:tmpl w:val="8182BB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6A0691A"/>
    <w:multiLevelType w:val="hybridMultilevel"/>
    <w:tmpl w:val="AD38C0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543448"/>
    <w:multiLevelType w:val="multilevel"/>
    <w:tmpl w:val="5ECAED6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3">
    <w:nsid w:val="37481585"/>
    <w:multiLevelType w:val="hybridMultilevel"/>
    <w:tmpl w:val="E34C9F84"/>
    <w:lvl w:ilvl="0" w:tplc="C0921FD8">
      <w:start w:val="1"/>
      <w:numFmt w:val="decimal"/>
      <w:lvlText w:val="(%1)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9F07696"/>
    <w:multiLevelType w:val="hybridMultilevel"/>
    <w:tmpl w:val="DC4872B8"/>
    <w:lvl w:ilvl="0" w:tplc="6A1290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945FFC"/>
    <w:multiLevelType w:val="multilevel"/>
    <w:tmpl w:val="46D2553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803"/>
        </w:tabs>
        <w:ind w:left="180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6"/>
        </w:tabs>
        <w:ind w:left="216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889"/>
        </w:tabs>
        <w:ind w:left="28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52"/>
        </w:tabs>
        <w:ind w:left="325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975"/>
        </w:tabs>
        <w:ind w:left="397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38"/>
        </w:tabs>
        <w:ind w:left="433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61"/>
        </w:tabs>
        <w:ind w:left="5061" w:hanging="1800"/>
      </w:pPr>
      <w:rPr>
        <w:rFonts w:hint="default"/>
      </w:rPr>
    </w:lvl>
  </w:abstractNum>
  <w:abstractNum w:abstractNumId="6">
    <w:nsid w:val="480C2DFA"/>
    <w:multiLevelType w:val="hybridMultilevel"/>
    <w:tmpl w:val="4C86332E"/>
    <w:lvl w:ilvl="0" w:tplc="281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28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8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81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81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81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81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81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81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4A556268"/>
    <w:multiLevelType w:val="hybridMultilevel"/>
    <w:tmpl w:val="AC8024C2"/>
    <w:lvl w:ilvl="0" w:tplc="874AA0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CA7C717E">
      <w:start w:val="1"/>
      <w:numFmt w:val="bullet"/>
      <w:lvlText w:val="-"/>
      <w:lvlJc w:val="left"/>
      <w:pPr>
        <w:tabs>
          <w:tab w:val="num" w:pos="1440"/>
        </w:tabs>
        <w:ind w:left="1363" w:hanging="283"/>
      </w:pPr>
      <w:rPr>
        <w:rFonts w:ascii="Times New Roman" w:eastAsia="Times New Roman" w:hAnsi="Times New Roman" w:cs="Times New Roman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4EA31277"/>
    <w:multiLevelType w:val="hybridMultilevel"/>
    <w:tmpl w:val="80A4AE6E"/>
    <w:lvl w:ilvl="0" w:tplc="13D4ED5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A802BA0"/>
    <w:multiLevelType w:val="hybridMultilevel"/>
    <w:tmpl w:val="8F6CB1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674C27C1"/>
    <w:multiLevelType w:val="hybridMultilevel"/>
    <w:tmpl w:val="5F665F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F403F85"/>
    <w:multiLevelType w:val="hybridMultilevel"/>
    <w:tmpl w:val="FB6C01E8"/>
    <w:lvl w:ilvl="0" w:tplc="E0801572">
      <w:start w:val="1"/>
      <w:numFmt w:val="decimal"/>
      <w:lvlText w:val="(%1)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10"/>
  </w:num>
  <w:num w:numId="5">
    <w:abstractNumId w:val="1"/>
  </w:num>
  <w:num w:numId="6">
    <w:abstractNumId w:val="4"/>
  </w:num>
  <w:num w:numId="7">
    <w:abstractNumId w:val="11"/>
  </w:num>
  <w:num w:numId="8">
    <w:abstractNumId w:val="2"/>
  </w:num>
  <w:num w:numId="9">
    <w:abstractNumId w:val="9"/>
  </w:num>
  <w:num w:numId="10">
    <w:abstractNumId w:val="8"/>
  </w:num>
  <w:num w:numId="11">
    <w:abstractNumId w:val="3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TY2NbUwAxJGRko6SsGpxcWZ+XkgBUa1ANpItFcsAAAA"/>
  </w:docVars>
  <w:rsids>
    <w:rsidRoot w:val="00234DD4"/>
    <w:rsid w:val="00006A2A"/>
    <w:rsid w:val="00012823"/>
    <w:rsid w:val="00020528"/>
    <w:rsid w:val="00027D87"/>
    <w:rsid w:val="00037AB3"/>
    <w:rsid w:val="00040D65"/>
    <w:rsid w:val="0005393C"/>
    <w:rsid w:val="00056AD4"/>
    <w:rsid w:val="000605FD"/>
    <w:rsid w:val="00067EC2"/>
    <w:rsid w:val="00070622"/>
    <w:rsid w:val="00077B97"/>
    <w:rsid w:val="000803FF"/>
    <w:rsid w:val="0008116A"/>
    <w:rsid w:val="0008429E"/>
    <w:rsid w:val="000A1133"/>
    <w:rsid w:val="000A2A43"/>
    <w:rsid w:val="000B013A"/>
    <w:rsid w:val="000C434D"/>
    <w:rsid w:val="000D1B7E"/>
    <w:rsid w:val="000D2212"/>
    <w:rsid w:val="000D37FA"/>
    <w:rsid w:val="000D6DDC"/>
    <w:rsid w:val="000E712A"/>
    <w:rsid w:val="000F3B56"/>
    <w:rsid w:val="00114A84"/>
    <w:rsid w:val="0012079C"/>
    <w:rsid w:val="001355A3"/>
    <w:rsid w:val="0014401B"/>
    <w:rsid w:val="00150339"/>
    <w:rsid w:val="00155C77"/>
    <w:rsid w:val="001565C2"/>
    <w:rsid w:val="00165BD3"/>
    <w:rsid w:val="0016651C"/>
    <w:rsid w:val="00167EFD"/>
    <w:rsid w:val="0017017D"/>
    <w:rsid w:val="00176760"/>
    <w:rsid w:val="00176A46"/>
    <w:rsid w:val="001A0429"/>
    <w:rsid w:val="001A1F9C"/>
    <w:rsid w:val="001A2BAE"/>
    <w:rsid w:val="001A49F8"/>
    <w:rsid w:val="001B08A7"/>
    <w:rsid w:val="001B2220"/>
    <w:rsid w:val="001B7DDA"/>
    <w:rsid w:val="001C2350"/>
    <w:rsid w:val="001D17B9"/>
    <w:rsid w:val="001E271F"/>
    <w:rsid w:val="001E4480"/>
    <w:rsid w:val="001E4EA6"/>
    <w:rsid w:val="001E5BEA"/>
    <w:rsid w:val="00203A6F"/>
    <w:rsid w:val="002072F4"/>
    <w:rsid w:val="002077A4"/>
    <w:rsid w:val="00211EB2"/>
    <w:rsid w:val="0021387D"/>
    <w:rsid w:val="00213EA3"/>
    <w:rsid w:val="0021465A"/>
    <w:rsid w:val="00225EFA"/>
    <w:rsid w:val="002315B9"/>
    <w:rsid w:val="00234DD4"/>
    <w:rsid w:val="002440A1"/>
    <w:rsid w:val="00247A81"/>
    <w:rsid w:val="00253FDD"/>
    <w:rsid w:val="0025758D"/>
    <w:rsid w:val="00271FF6"/>
    <w:rsid w:val="00272122"/>
    <w:rsid w:val="00290A37"/>
    <w:rsid w:val="002917C0"/>
    <w:rsid w:val="00291CA2"/>
    <w:rsid w:val="00295AF7"/>
    <w:rsid w:val="00295BFA"/>
    <w:rsid w:val="002A0082"/>
    <w:rsid w:val="002D39DF"/>
    <w:rsid w:val="002E57ED"/>
    <w:rsid w:val="002F28E8"/>
    <w:rsid w:val="002F2F1D"/>
    <w:rsid w:val="002F5D59"/>
    <w:rsid w:val="002F6F4E"/>
    <w:rsid w:val="00314BA2"/>
    <w:rsid w:val="00316DD0"/>
    <w:rsid w:val="00320387"/>
    <w:rsid w:val="00320F03"/>
    <w:rsid w:val="003270AB"/>
    <w:rsid w:val="00335769"/>
    <w:rsid w:val="00341AC5"/>
    <w:rsid w:val="00343105"/>
    <w:rsid w:val="003444CF"/>
    <w:rsid w:val="00345E58"/>
    <w:rsid w:val="00367A7E"/>
    <w:rsid w:val="003706C1"/>
    <w:rsid w:val="003813A3"/>
    <w:rsid w:val="00392328"/>
    <w:rsid w:val="003974DD"/>
    <w:rsid w:val="003A5800"/>
    <w:rsid w:val="003A7256"/>
    <w:rsid w:val="003A7FAD"/>
    <w:rsid w:val="003B3C07"/>
    <w:rsid w:val="003B4063"/>
    <w:rsid w:val="003B40D8"/>
    <w:rsid w:val="003B7B4E"/>
    <w:rsid w:val="003B7BFE"/>
    <w:rsid w:val="003C0448"/>
    <w:rsid w:val="003E3E25"/>
    <w:rsid w:val="003F57C3"/>
    <w:rsid w:val="003F5926"/>
    <w:rsid w:val="003F75E3"/>
    <w:rsid w:val="00401BF2"/>
    <w:rsid w:val="00402C08"/>
    <w:rsid w:val="00403259"/>
    <w:rsid w:val="0040672D"/>
    <w:rsid w:val="0041247C"/>
    <w:rsid w:val="004141A7"/>
    <w:rsid w:val="00421FE7"/>
    <w:rsid w:val="004249D9"/>
    <w:rsid w:val="00451777"/>
    <w:rsid w:val="0045231E"/>
    <w:rsid w:val="004559FB"/>
    <w:rsid w:val="00462939"/>
    <w:rsid w:val="004678C9"/>
    <w:rsid w:val="00473B13"/>
    <w:rsid w:val="00480A8C"/>
    <w:rsid w:val="004849A4"/>
    <w:rsid w:val="00493A69"/>
    <w:rsid w:val="00494FE4"/>
    <w:rsid w:val="004A739A"/>
    <w:rsid w:val="004B4ED4"/>
    <w:rsid w:val="004B5AAD"/>
    <w:rsid w:val="004B68B4"/>
    <w:rsid w:val="004C5444"/>
    <w:rsid w:val="004D5A3F"/>
    <w:rsid w:val="004E131A"/>
    <w:rsid w:val="004E3784"/>
    <w:rsid w:val="004F12F7"/>
    <w:rsid w:val="005007EA"/>
    <w:rsid w:val="00503E9B"/>
    <w:rsid w:val="00510976"/>
    <w:rsid w:val="005253C0"/>
    <w:rsid w:val="005268AA"/>
    <w:rsid w:val="00532607"/>
    <w:rsid w:val="00533AF3"/>
    <w:rsid w:val="00540A6D"/>
    <w:rsid w:val="00555CC3"/>
    <w:rsid w:val="00566652"/>
    <w:rsid w:val="00572366"/>
    <w:rsid w:val="005846C2"/>
    <w:rsid w:val="005847FD"/>
    <w:rsid w:val="00592739"/>
    <w:rsid w:val="005A6630"/>
    <w:rsid w:val="005D308A"/>
    <w:rsid w:val="005E08B5"/>
    <w:rsid w:val="0061181C"/>
    <w:rsid w:val="006128AF"/>
    <w:rsid w:val="00632211"/>
    <w:rsid w:val="00641846"/>
    <w:rsid w:val="00646083"/>
    <w:rsid w:val="00667D92"/>
    <w:rsid w:val="0067070C"/>
    <w:rsid w:val="006763BC"/>
    <w:rsid w:val="006947B8"/>
    <w:rsid w:val="0069564D"/>
    <w:rsid w:val="006A38F2"/>
    <w:rsid w:val="006A6943"/>
    <w:rsid w:val="006B18A0"/>
    <w:rsid w:val="006B27CC"/>
    <w:rsid w:val="006B3484"/>
    <w:rsid w:val="006D2AED"/>
    <w:rsid w:val="006E2009"/>
    <w:rsid w:val="006F1562"/>
    <w:rsid w:val="006F1F57"/>
    <w:rsid w:val="006F5859"/>
    <w:rsid w:val="006F65F4"/>
    <w:rsid w:val="006F6806"/>
    <w:rsid w:val="00701D73"/>
    <w:rsid w:val="00703628"/>
    <w:rsid w:val="0071295C"/>
    <w:rsid w:val="0072736B"/>
    <w:rsid w:val="007337A3"/>
    <w:rsid w:val="00740879"/>
    <w:rsid w:val="0074101B"/>
    <w:rsid w:val="00744044"/>
    <w:rsid w:val="00745C8D"/>
    <w:rsid w:val="007529A8"/>
    <w:rsid w:val="007669EF"/>
    <w:rsid w:val="007676AE"/>
    <w:rsid w:val="00782949"/>
    <w:rsid w:val="00783058"/>
    <w:rsid w:val="007878F8"/>
    <w:rsid w:val="00793587"/>
    <w:rsid w:val="007A03DB"/>
    <w:rsid w:val="007B1EB1"/>
    <w:rsid w:val="007B55AB"/>
    <w:rsid w:val="007C15D3"/>
    <w:rsid w:val="007C5484"/>
    <w:rsid w:val="007C5E51"/>
    <w:rsid w:val="007C762F"/>
    <w:rsid w:val="007D706B"/>
    <w:rsid w:val="007E1E31"/>
    <w:rsid w:val="007E21FF"/>
    <w:rsid w:val="007E2C5F"/>
    <w:rsid w:val="007E6A94"/>
    <w:rsid w:val="007F7FF7"/>
    <w:rsid w:val="00820E7D"/>
    <w:rsid w:val="008421AF"/>
    <w:rsid w:val="00842BBA"/>
    <w:rsid w:val="00844541"/>
    <w:rsid w:val="008560B3"/>
    <w:rsid w:val="00863F38"/>
    <w:rsid w:val="00881003"/>
    <w:rsid w:val="00881266"/>
    <w:rsid w:val="00884E73"/>
    <w:rsid w:val="00886E5A"/>
    <w:rsid w:val="00891D26"/>
    <w:rsid w:val="008A4195"/>
    <w:rsid w:val="008A5B89"/>
    <w:rsid w:val="008B6970"/>
    <w:rsid w:val="008D2FAA"/>
    <w:rsid w:val="008E2F09"/>
    <w:rsid w:val="008F4170"/>
    <w:rsid w:val="008F56BA"/>
    <w:rsid w:val="008F605B"/>
    <w:rsid w:val="00905B1B"/>
    <w:rsid w:val="0091285B"/>
    <w:rsid w:val="00916F1C"/>
    <w:rsid w:val="009261BC"/>
    <w:rsid w:val="009266E4"/>
    <w:rsid w:val="00930BF0"/>
    <w:rsid w:val="00930D92"/>
    <w:rsid w:val="00950CA5"/>
    <w:rsid w:val="00962830"/>
    <w:rsid w:val="00980A7E"/>
    <w:rsid w:val="00986214"/>
    <w:rsid w:val="009B36B3"/>
    <w:rsid w:val="009B3B66"/>
    <w:rsid w:val="009B70BC"/>
    <w:rsid w:val="009C0F56"/>
    <w:rsid w:val="009C2485"/>
    <w:rsid w:val="009D1C4B"/>
    <w:rsid w:val="009D2AF2"/>
    <w:rsid w:val="009D4CA6"/>
    <w:rsid w:val="009E5BD0"/>
    <w:rsid w:val="009E6FF7"/>
    <w:rsid w:val="009E749D"/>
    <w:rsid w:val="00A05FD6"/>
    <w:rsid w:val="00A0629A"/>
    <w:rsid w:val="00A103D5"/>
    <w:rsid w:val="00A14979"/>
    <w:rsid w:val="00A25C60"/>
    <w:rsid w:val="00A36D83"/>
    <w:rsid w:val="00A40F43"/>
    <w:rsid w:val="00A519E2"/>
    <w:rsid w:val="00A523AE"/>
    <w:rsid w:val="00A54C24"/>
    <w:rsid w:val="00A5524F"/>
    <w:rsid w:val="00A60F80"/>
    <w:rsid w:val="00A63322"/>
    <w:rsid w:val="00A641B8"/>
    <w:rsid w:val="00A72CC3"/>
    <w:rsid w:val="00A75335"/>
    <w:rsid w:val="00A8472A"/>
    <w:rsid w:val="00A96A08"/>
    <w:rsid w:val="00AA43D9"/>
    <w:rsid w:val="00AB4C5A"/>
    <w:rsid w:val="00AB65D7"/>
    <w:rsid w:val="00AC0F5E"/>
    <w:rsid w:val="00AC2986"/>
    <w:rsid w:val="00AD2F6C"/>
    <w:rsid w:val="00AE7630"/>
    <w:rsid w:val="00B01C0F"/>
    <w:rsid w:val="00B03856"/>
    <w:rsid w:val="00B057B5"/>
    <w:rsid w:val="00B13BF3"/>
    <w:rsid w:val="00B16F17"/>
    <w:rsid w:val="00B33FB4"/>
    <w:rsid w:val="00B36E7D"/>
    <w:rsid w:val="00B55A1B"/>
    <w:rsid w:val="00B57F56"/>
    <w:rsid w:val="00B6458F"/>
    <w:rsid w:val="00B659CD"/>
    <w:rsid w:val="00B73722"/>
    <w:rsid w:val="00B746B1"/>
    <w:rsid w:val="00B74AE4"/>
    <w:rsid w:val="00B801E1"/>
    <w:rsid w:val="00B81DDE"/>
    <w:rsid w:val="00BA630F"/>
    <w:rsid w:val="00BC6E1B"/>
    <w:rsid w:val="00BD0DBA"/>
    <w:rsid w:val="00BE1830"/>
    <w:rsid w:val="00BE21BD"/>
    <w:rsid w:val="00BE4307"/>
    <w:rsid w:val="00BE4FF5"/>
    <w:rsid w:val="00BF1DE9"/>
    <w:rsid w:val="00C00385"/>
    <w:rsid w:val="00C00E01"/>
    <w:rsid w:val="00C01C29"/>
    <w:rsid w:val="00C2342C"/>
    <w:rsid w:val="00C26E4E"/>
    <w:rsid w:val="00C27378"/>
    <w:rsid w:val="00C41502"/>
    <w:rsid w:val="00C46D2E"/>
    <w:rsid w:val="00C54F01"/>
    <w:rsid w:val="00C569D0"/>
    <w:rsid w:val="00C6730F"/>
    <w:rsid w:val="00C72B07"/>
    <w:rsid w:val="00C770D9"/>
    <w:rsid w:val="00C80D7B"/>
    <w:rsid w:val="00C8221B"/>
    <w:rsid w:val="00C96645"/>
    <w:rsid w:val="00CA5667"/>
    <w:rsid w:val="00CA74B5"/>
    <w:rsid w:val="00CB186C"/>
    <w:rsid w:val="00CB46E3"/>
    <w:rsid w:val="00CC2023"/>
    <w:rsid w:val="00CC2922"/>
    <w:rsid w:val="00CC327C"/>
    <w:rsid w:val="00CC596A"/>
    <w:rsid w:val="00CE4180"/>
    <w:rsid w:val="00CE4352"/>
    <w:rsid w:val="00CF657D"/>
    <w:rsid w:val="00D100D5"/>
    <w:rsid w:val="00D1518E"/>
    <w:rsid w:val="00D20D66"/>
    <w:rsid w:val="00D2371D"/>
    <w:rsid w:val="00D237B7"/>
    <w:rsid w:val="00D343D3"/>
    <w:rsid w:val="00D459B6"/>
    <w:rsid w:val="00D50E4A"/>
    <w:rsid w:val="00D575D2"/>
    <w:rsid w:val="00D64407"/>
    <w:rsid w:val="00D65297"/>
    <w:rsid w:val="00D722C9"/>
    <w:rsid w:val="00D76805"/>
    <w:rsid w:val="00D924E3"/>
    <w:rsid w:val="00D97D32"/>
    <w:rsid w:val="00DA1661"/>
    <w:rsid w:val="00DA3B04"/>
    <w:rsid w:val="00DA7876"/>
    <w:rsid w:val="00DB11DA"/>
    <w:rsid w:val="00DB1793"/>
    <w:rsid w:val="00DB2F34"/>
    <w:rsid w:val="00DC3707"/>
    <w:rsid w:val="00DC6A1A"/>
    <w:rsid w:val="00DE43A9"/>
    <w:rsid w:val="00DE59B8"/>
    <w:rsid w:val="00DE5CA9"/>
    <w:rsid w:val="00DF31E1"/>
    <w:rsid w:val="00DF740B"/>
    <w:rsid w:val="00E01BD3"/>
    <w:rsid w:val="00E0658C"/>
    <w:rsid w:val="00E07C64"/>
    <w:rsid w:val="00E1568E"/>
    <w:rsid w:val="00E16A89"/>
    <w:rsid w:val="00E203A9"/>
    <w:rsid w:val="00E24AB6"/>
    <w:rsid w:val="00E273CA"/>
    <w:rsid w:val="00E454D7"/>
    <w:rsid w:val="00E53079"/>
    <w:rsid w:val="00E55BE5"/>
    <w:rsid w:val="00E56DE5"/>
    <w:rsid w:val="00E63A8E"/>
    <w:rsid w:val="00E65745"/>
    <w:rsid w:val="00E71393"/>
    <w:rsid w:val="00E7408C"/>
    <w:rsid w:val="00E7496F"/>
    <w:rsid w:val="00E90261"/>
    <w:rsid w:val="00EA1924"/>
    <w:rsid w:val="00EA6DCD"/>
    <w:rsid w:val="00EB5366"/>
    <w:rsid w:val="00EB671D"/>
    <w:rsid w:val="00EE2A1D"/>
    <w:rsid w:val="00EE66A3"/>
    <w:rsid w:val="00EF2CAB"/>
    <w:rsid w:val="00EF2FCC"/>
    <w:rsid w:val="00EF5354"/>
    <w:rsid w:val="00F105C5"/>
    <w:rsid w:val="00F2595E"/>
    <w:rsid w:val="00F26DB3"/>
    <w:rsid w:val="00F440E2"/>
    <w:rsid w:val="00F454FE"/>
    <w:rsid w:val="00F53728"/>
    <w:rsid w:val="00F57378"/>
    <w:rsid w:val="00F811AA"/>
    <w:rsid w:val="00FA49CB"/>
    <w:rsid w:val="00FA4E31"/>
    <w:rsid w:val="00FB5677"/>
    <w:rsid w:val="00FC2253"/>
    <w:rsid w:val="00FC4A54"/>
    <w:rsid w:val="00FD0AF1"/>
    <w:rsid w:val="00FF78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before="120" w:after="120" w:line="360" w:lineRule="auto"/>
        <w:ind w:right="144"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6DDC"/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962830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B36E7D"/>
    <w:pPr>
      <w:keepNext/>
      <w:jc w:val="left"/>
      <w:outlineLvl w:val="1"/>
    </w:pPr>
    <w:rPr>
      <w:b/>
      <w:bCs/>
      <w:sz w:val="28"/>
      <w:lang w:val="sr-Cyrl-C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54D7"/>
    <w:pPr>
      <w:keepNext/>
      <w:keepLines/>
      <w:spacing w:before="200" w:after="0"/>
      <w:jc w:val="left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2830"/>
    <w:rPr>
      <w:rFonts w:eastAsia="Times New Roman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B36E7D"/>
    <w:rPr>
      <w:rFonts w:eastAsia="Times New Roman" w:cs="Times New Roman"/>
      <w:b/>
      <w:bCs/>
      <w:sz w:val="28"/>
      <w:szCs w:val="24"/>
      <w:lang w:val="sr-Cyrl-CS"/>
    </w:rPr>
  </w:style>
  <w:style w:type="paragraph" w:styleId="BodyTextIndent">
    <w:name w:val="Body Text Indent"/>
    <w:basedOn w:val="Normal"/>
    <w:link w:val="BodyTextIndentChar"/>
    <w:rsid w:val="000D6DDC"/>
    <w:pPr>
      <w:ind w:left="720"/>
    </w:pPr>
    <w:rPr>
      <w:lang w:val="sr-Cyrl-CS"/>
    </w:rPr>
  </w:style>
  <w:style w:type="character" w:customStyle="1" w:styleId="BodyTextIndentChar">
    <w:name w:val="Body Text Indent Char"/>
    <w:basedOn w:val="DefaultParagraphFont"/>
    <w:link w:val="BodyTextIndent"/>
    <w:rsid w:val="000D6DDC"/>
    <w:rPr>
      <w:rFonts w:eastAsia="Times New Roman" w:cs="Times New Roman"/>
      <w:szCs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0D6DD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D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DDC"/>
    <w:rPr>
      <w:rFonts w:ascii="Tahoma" w:eastAsia="Times New Roman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0D6DDC"/>
    <w:rPr>
      <w:rFonts w:ascii="Times New Roman" w:hAnsi="Times New Roman"/>
      <w:sz w:val="28"/>
    </w:rPr>
  </w:style>
  <w:style w:type="paragraph" w:styleId="ListParagraph">
    <w:name w:val="List Paragraph"/>
    <w:basedOn w:val="Normal"/>
    <w:uiPriority w:val="34"/>
    <w:qFormat/>
    <w:rsid w:val="00D924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3856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3856"/>
    <w:rPr>
      <w:rFonts w:eastAsia="Times New Roman" w:cs="Times New Roman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385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3856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3856"/>
    <w:rPr>
      <w:vertAlign w:val="superscript"/>
    </w:rPr>
  </w:style>
  <w:style w:type="paragraph" w:customStyle="1" w:styleId="Default">
    <w:name w:val="Default"/>
    <w:rsid w:val="00493A69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character" w:customStyle="1" w:styleId="Style2">
    <w:name w:val="Style2"/>
    <w:basedOn w:val="DefaultParagraphFont"/>
    <w:uiPriority w:val="1"/>
    <w:rsid w:val="00533AF3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C29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29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2922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29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2922"/>
    <w:rPr>
      <w:rFonts w:eastAsia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B65D7"/>
    <w:pPr>
      <w:spacing w:before="100" w:beforeAutospacing="1" w:after="100" w:afterAutospacing="1" w:line="240" w:lineRule="auto"/>
      <w:ind w:right="0" w:firstLine="0"/>
      <w:jc w:val="left"/>
    </w:pPr>
  </w:style>
  <w:style w:type="character" w:styleId="Hyperlink">
    <w:name w:val="Hyperlink"/>
    <w:basedOn w:val="DefaultParagraphFont"/>
    <w:uiPriority w:val="99"/>
    <w:unhideWhenUsed/>
    <w:rsid w:val="00AB65D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454D7"/>
    <w:rPr>
      <w:rFonts w:eastAsiaTheme="majorEastAsia" w:cstheme="majorBidi"/>
      <w:b/>
      <w:bCs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3728"/>
    <w:pPr>
      <w:keepLines/>
      <w:spacing w:before="480" w:after="0" w:line="276" w:lineRule="auto"/>
      <w:ind w:righ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537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37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53728"/>
    <w:pPr>
      <w:spacing w:after="100"/>
      <w:ind w:left="480"/>
    </w:pPr>
  </w:style>
  <w:style w:type="table" w:styleId="TableGrid">
    <w:name w:val="Table Grid"/>
    <w:basedOn w:val="TableNormal"/>
    <w:uiPriority w:val="59"/>
    <w:rsid w:val="00CC596A"/>
    <w:pPr>
      <w:spacing w:before="0" w:after="0" w:line="240" w:lineRule="auto"/>
      <w:ind w:right="0" w:firstLine="0"/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before="120" w:after="120" w:line="360" w:lineRule="auto"/>
        <w:ind w:right="144"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6DDC"/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962830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B36E7D"/>
    <w:pPr>
      <w:keepNext/>
      <w:jc w:val="left"/>
      <w:outlineLvl w:val="1"/>
    </w:pPr>
    <w:rPr>
      <w:b/>
      <w:bCs/>
      <w:sz w:val="28"/>
      <w:lang w:val="sr-Cyrl-C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54D7"/>
    <w:pPr>
      <w:keepNext/>
      <w:keepLines/>
      <w:spacing w:before="200" w:after="0"/>
      <w:jc w:val="left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2830"/>
    <w:rPr>
      <w:rFonts w:eastAsia="Times New Roman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B36E7D"/>
    <w:rPr>
      <w:rFonts w:eastAsia="Times New Roman" w:cs="Times New Roman"/>
      <w:b/>
      <w:bCs/>
      <w:sz w:val="28"/>
      <w:szCs w:val="24"/>
      <w:lang w:val="sr-Cyrl-CS"/>
    </w:rPr>
  </w:style>
  <w:style w:type="paragraph" w:styleId="BodyTextIndent">
    <w:name w:val="Body Text Indent"/>
    <w:basedOn w:val="Normal"/>
    <w:link w:val="BodyTextIndentChar"/>
    <w:rsid w:val="000D6DDC"/>
    <w:pPr>
      <w:ind w:left="720"/>
    </w:pPr>
    <w:rPr>
      <w:lang w:val="sr-Cyrl-CS"/>
    </w:rPr>
  </w:style>
  <w:style w:type="character" w:customStyle="1" w:styleId="BodyTextIndentChar">
    <w:name w:val="Body Text Indent Char"/>
    <w:basedOn w:val="DefaultParagraphFont"/>
    <w:link w:val="BodyTextIndent"/>
    <w:rsid w:val="000D6DDC"/>
    <w:rPr>
      <w:rFonts w:eastAsia="Times New Roman" w:cs="Times New Roman"/>
      <w:szCs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0D6DD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D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DDC"/>
    <w:rPr>
      <w:rFonts w:ascii="Tahoma" w:eastAsia="Times New Roman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0D6DDC"/>
    <w:rPr>
      <w:rFonts w:ascii="Times New Roman" w:hAnsi="Times New Roman"/>
      <w:sz w:val="28"/>
    </w:rPr>
  </w:style>
  <w:style w:type="paragraph" w:styleId="ListParagraph">
    <w:name w:val="List Paragraph"/>
    <w:basedOn w:val="Normal"/>
    <w:uiPriority w:val="34"/>
    <w:qFormat/>
    <w:rsid w:val="00D924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3856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3856"/>
    <w:rPr>
      <w:rFonts w:eastAsia="Times New Roman" w:cs="Times New Roman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385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3856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3856"/>
    <w:rPr>
      <w:vertAlign w:val="superscript"/>
    </w:rPr>
  </w:style>
  <w:style w:type="paragraph" w:customStyle="1" w:styleId="Default">
    <w:name w:val="Default"/>
    <w:rsid w:val="00493A69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character" w:customStyle="1" w:styleId="Style2">
    <w:name w:val="Style2"/>
    <w:basedOn w:val="DefaultParagraphFont"/>
    <w:uiPriority w:val="1"/>
    <w:rsid w:val="00533AF3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C29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29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2922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29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2922"/>
    <w:rPr>
      <w:rFonts w:eastAsia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B65D7"/>
    <w:pPr>
      <w:spacing w:before="100" w:beforeAutospacing="1" w:after="100" w:afterAutospacing="1" w:line="240" w:lineRule="auto"/>
      <w:ind w:right="0" w:firstLine="0"/>
      <w:jc w:val="left"/>
    </w:pPr>
  </w:style>
  <w:style w:type="character" w:styleId="Hyperlink">
    <w:name w:val="Hyperlink"/>
    <w:basedOn w:val="DefaultParagraphFont"/>
    <w:uiPriority w:val="99"/>
    <w:unhideWhenUsed/>
    <w:rsid w:val="00AB65D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454D7"/>
    <w:rPr>
      <w:rFonts w:eastAsiaTheme="majorEastAsia" w:cstheme="majorBidi"/>
      <w:b/>
      <w:bCs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3728"/>
    <w:pPr>
      <w:keepLines/>
      <w:spacing w:before="480" w:after="0" w:line="276" w:lineRule="auto"/>
      <w:ind w:righ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537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37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53728"/>
    <w:pPr>
      <w:spacing w:after="100"/>
      <w:ind w:left="480"/>
    </w:pPr>
  </w:style>
  <w:style w:type="table" w:styleId="TableGrid">
    <w:name w:val="Table Grid"/>
    <w:basedOn w:val="TableNormal"/>
    <w:uiPriority w:val="59"/>
    <w:rsid w:val="00CC596A"/>
    <w:pPr>
      <w:spacing w:before="0" w:after="0" w:line="240" w:lineRule="auto"/>
      <w:ind w:right="0" w:firstLine="0"/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21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mailto:suzanadj993@gmail.com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verica.milutinovic@pefja.kg.ac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6FEF67-FD2C-493F-9EE5-70A07AE53F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05</Words>
  <Characters>174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Black Edition - tum0r</Company>
  <LinksUpToDate>false</LinksUpToDate>
  <CharactersWithSpaces>20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D</dc:creator>
  <cp:lastModifiedBy>Windows User</cp:lastModifiedBy>
  <cp:revision>6</cp:revision>
  <cp:lastPrinted>2018-07-07T07:30:00Z</cp:lastPrinted>
  <dcterms:created xsi:type="dcterms:W3CDTF">2020-03-24T13:38:00Z</dcterms:created>
  <dcterms:modified xsi:type="dcterms:W3CDTF">2020-03-24T14:00:00Z</dcterms:modified>
</cp:coreProperties>
</file>